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52A83" w14:textId="03490DDD" w:rsidR="005410A2" w:rsidRPr="000E0E4C" w:rsidRDefault="00A965D4" w:rsidP="005410A2">
      <w:pPr>
        <w:pStyle w:val="Header"/>
        <w:jc w:val="center"/>
        <w:rPr>
          <w:rFonts w:ascii="Garamond" w:eastAsiaTheme="majorEastAsia" w:hAnsi="Garamond" w:cs="Times New Roman"/>
          <w:sz w:val="20"/>
          <w:szCs w:val="20"/>
        </w:rPr>
      </w:pPr>
      <w:r>
        <w:rPr>
          <w:rFonts w:ascii="Garamond" w:eastAsiaTheme="majorEastAsia" w:hAnsi="Garamond" w:cs="Times New Roman"/>
          <w:b/>
          <w:sz w:val="48"/>
          <w:szCs w:val="48"/>
        </w:rPr>
        <w:t>Sample Engineering Student</w:t>
      </w:r>
      <w:r w:rsidR="0089285F">
        <w:rPr>
          <w:rFonts w:ascii="Garamond" w:eastAsiaTheme="majorEastAsia" w:hAnsi="Garamond" w:cs="Times New Roman"/>
          <w:b/>
          <w:sz w:val="48"/>
          <w:szCs w:val="48"/>
        </w:rPr>
        <w:t xml:space="preserve">         </w:t>
      </w:r>
      <w:r w:rsidR="005410A2" w:rsidRPr="000E0E4C">
        <w:rPr>
          <w:rFonts w:ascii="Garamond" w:eastAsiaTheme="majorEastAsia" w:hAnsi="Garamond" w:cs="Times New Roman"/>
          <w:sz w:val="8"/>
          <w:szCs w:val="8"/>
        </w:rPr>
        <w:br/>
      </w:r>
      <w:r w:rsidR="005410A2" w:rsidRPr="000E0E4C">
        <w:rPr>
          <w:rFonts w:ascii="Garamond" w:eastAsiaTheme="majorEastAsia" w:hAnsi="Garamond" w:cs="Times New Roman"/>
          <w:sz w:val="20"/>
          <w:szCs w:val="20"/>
        </w:rPr>
        <w:t>Widener University, Box 555, Chester, PA 19013     •     (61</w:t>
      </w:r>
      <w:r>
        <w:rPr>
          <w:rFonts w:ascii="Garamond" w:eastAsiaTheme="majorEastAsia" w:hAnsi="Garamond" w:cs="Times New Roman"/>
          <w:sz w:val="20"/>
          <w:szCs w:val="20"/>
        </w:rPr>
        <w:t>0) 555-1111     •     email</w:t>
      </w:r>
      <w:r w:rsidR="00397DFB" w:rsidRPr="000E0E4C">
        <w:rPr>
          <w:rFonts w:ascii="Garamond" w:eastAsiaTheme="majorEastAsia" w:hAnsi="Garamond" w:cs="Times New Roman"/>
          <w:sz w:val="20"/>
          <w:szCs w:val="20"/>
        </w:rPr>
        <w:t>@</w:t>
      </w:r>
      <w:r w:rsidR="005410A2" w:rsidRPr="000E0E4C">
        <w:rPr>
          <w:rFonts w:ascii="Garamond" w:eastAsiaTheme="majorEastAsia" w:hAnsi="Garamond" w:cs="Times New Roman"/>
          <w:sz w:val="20"/>
          <w:szCs w:val="20"/>
        </w:rPr>
        <w:t>widener.edu</w:t>
      </w:r>
    </w:p>
    <w:p w14:paraId="6B2CC119" w14:textId="77777777" w:rsidR="005410A2" w:rsidRPr="00A25419" w:rsidRDefault="005410A2" w:rsidP="005410A2">
      <w:pPr>
        <w:pStyle w:val="Header"/>
        <w:pBdr>
          <w:bottom w:val="thickThinSmallGap" w:sz="24" w:space="0" w:color="585858" w:themeColor="accent2" w:themeShade="7F"/>
        </w:pBdr>
        <w:jc w:val="center"/>
        <w:rPr>
          <w:rFonts w:ascii="Times New Roman" w:eastAsiaTheme="majorEastAsia" w:hAnsi="Times New Roman" w:cs="Times New Roman"/>
          <w:b/>
          <w:sz w:val="16"/>
          <w:szCs w:val="16"/>
        </w:rPr>
      </w:pPr>
    </w:p>
    <w:p w14:paraId="2EF8D04C" w14:textId="77777777" w:rsidR="00A84D23" w:rsidRDefault="00A84D23" w:rsidP="00A84D23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1A5BC2F6" w14:textId="134CC98A" w:rsidR="00722FC0" w:rsidRDefault="00722FC0" w:rsidP="00722FC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E345EE">
        <w:rPr>
          <w:rFonts w:ascii="Times New Roman" w:hAnsi="Times New Roman" w:cs="Times New Roman"/>
          <w:b/>
          <w:sz w:val="24"/>
        </w:rPr>
        <w:t xml:space="preserve">The goal of this tool is to give you ideas about potential sections that can be added to your resume and </w:t>
      </w:r>
      <w:r>
        <w:rPr>
          <w:rFonts w:ascii="Times New Roman" w:hAnsi="Times New Roman" w:cs="Times New Roman"/>
          <w:b/>
          <w:sz w:val="24"/>
        </w:rPr>
        <w:t xml:space="preserve">teach you </w:t>
      </w:r>
      <w:r w:rsidRPr="00E345EE">
        <w:rPr>
          <w:rFonts w:ascii="Times New Roman" w:hAnsi="Times New Roman" w:cs="Times New Roman"/>
          <w:b/>
          <w:sz w:val="24"/>
        </w:rPr>
        <w:t xml:space="preserve">how to articulate and format </w:t>
      </w:r>
      <w:r>
        <w:rPr>
          <w:rFonts w:ascii="Times New Roman" w:hAnsi="Times New Roman" w:cs="Times New Roman"/>
          <w:b/>
          <w:sz w:val="24"/>
        </w:rPr>
        <w:t>your skills and experiences</w:t>
      </w:r>
      <w:r w:rsidRPr="00E345EE">
        <w:rPr>
          <w:rFonts w:ascii="Times New Roman" w:hAnsi="Times New Roman" w:cs="Times New Roman"/>
          <w:b/>
          <w:sz w:val="24"/>
        </w:rPr>
        <w:t>.  Each section should align with your u</w:t>
      </w:r>
      <w:r>
        <w:rPr>
          <w:rFonts w:ascii="Times New Roman" w:hAnsi="Times New Roman" w:cs="Times New Roman"/>
          <w:b/>
          <w:sz w:val="24"/>
        </w:rPr>
        <w:t>nique professional and academic experiences.  You can change the names</w:t>
      </w:r>
      <w:r w:rsidR="005C16B4">
        <w:rPr>
          <w:rFonts w:ascii="Times New Roman" w:hAnsi="Times New Roman" w:cs="Times New Roman"/>
          <w:b/>
          <w:sz w:val="24"/>
        </w:rPr>
        <w:t xml:space="preserve"> and styles</w:t>
      </w:r>
      <w:r>
        <w:rPr>
          <w:rFonts w:ascii="Times New Roman" w:hAnsi="Times New Roman" w:cs="Times New Roman"/>
          <w:b/>
          <w:sz w:val="24"/>
        </w:rPr>
        <w:t xml:space="preserve"> of the sections on your resume to align with your unique background</w:t>
      </w:r>
      <w:r w:rsidR="005C16B4">
        <w:rPr>
          <w:rFonts w:ascii="Times New Roman" w:hAnsi="Times New Roman" w:cs="Times New Roman"/>
          <w:b/>
          <w:sz w:val="24"/>
        </w:rPr>
        <w:t xml:space="preserve"> and preferences</w:t>
      </w:r>
      <w:r>
        <w:rPr>
          <w:rFonts w:ascii="Times New Roman" w:hAnsi="Times New Roman" w:cs="Times New Roman"/>
          <w:b/>
          <w:sz w:val="24"/>
        </w:rPr>
        <w:t xml:space="preserve">.  </w:t>
      </w:r>
      <w:r w:rsidRPr="00E345EE">
        <w:rPr>
          <w:rFonts w:ascii="Times New Roman" w:hAnsi="Times New Roman" w:cs="Times New Roman"/>
          <w:b/>
          <w:sz w:val="24"/>
        </w:rPr>
        <w:t>The resume shou</w:t>
      </w:r>
      <w:r>
        <w:rPr>
          <w:rFonts w:ascii="Times New Roman" w:hAnsi="Times New Roman" w:cs="Times New Roman"/>
          <w:b/>
          <w:sz w:val="24"/>
        </w:rPr>
        <w:t>ld be one</w:t>
      </w:r>
      <w:r w:rsidRPr="00E345EE">
        <w:rPr>
          <w:rFonts w:ascii="Times New Roman" w:hAnsi="Times New Roman" w:cs="Times New Roman"/>
          <w:b/>
          <w:sz w:val="24"/>
        </w:rPr>
        <w:t xml:space="preserve"> page.  </w:t>
      </w:r>
      <w:r>
        <w:rPr>
          <w:rFonts w:ascii="Times New Roman" w:hAnsi="Times New Roman" w:cs="Times New Roman"/>
          <w:b/>
          <w:sz w:val="24"/>
        </w:rPr>
        <w:t>You can accomplish this by selecting recent and relevant experiences to include that align with your intended employer’s needs.  You can list more than one</w:t>
      </w:r>
      <w:r w:rsidRPr="00E345EE">
        <w:rPr>
          <w:rFonts w:ascii="Times New Roman" w:hAnsi="Times New Roman" w:cs="Times New Roman"/>
          <w:b/>
          <w:sz w:val="24"/>
        </w:rPr>
        <w:t xml:space="preserve"> experience under each section</w:t>
      </w:r>
      <w:r>
        <w:rPr>
          <w:rFonts w:ascii="Times New Roman" w:hAnsi="Times New Roman" w:cs="Times New Roman"/>
          <w:b/>
          <w:sz w:val="24"/>
        </w:rPr>
        <w:t xml:space="preserve"> if you have more than one experience to put in each section</w:t>
      </w:r>
      <w:r w:rsidRPr="00E345E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 </w:t>
      </w:r>
      <w:r w:rsidRPr="00E12538">
        <w:rPr>
          <w:rFonts w:ascii="Times New Roman" w:hAnsi="Times New Roman" w:cs="Times New Roman"/>
          <w:b/>
          <w:i/>
          <w:sz w:val="24"/>
        </w:rPr>
        <w:t>Do not include any of the directions found on this document</w:t>
      </w:r>
      <w:r w:rsidR="00E12538">
        <w:rPr>
          <w:rFonts w:ascii="Times New Roman" w:hAnsi="Times New Roman" w:cs="Times New Roman"/>
          <w:b/>
          <w:i/>
          <w:sz w:val="24"/>
        </w:rPr>
        <w:t xml:space="preserve"> (including this paragraph)</w:t>
      </w:r>
      <w:bookmarkStart w:id="0" w:name="_GoBack"/>
      <w:bookmarkEnd w:id="0"/>
      <w:r w:rsidRPr="00E12538">
        <w:rPr>
          <w:rFonts w:ascii="Times New Roman" w:hAnsi="Times New Roman" w:cs="Times New Roman"/>
          <w:b/>
          <w:i/>
          <w:sz w:val="24"/>
        </w:rPr>
        <w:t xml:space="preserve"> in your final resume.</w:t>
      </w:r>
    </w:p>
    <w:p w14:paraId="4D53188E" w14:textId="77777777" w:rsidR="00722FC0" w:rsidRPr="00F34321" w:rsidRDefault="00722FC0" w:rsidP="00A84D23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07E1DA7A" w14:textId="77777777" w:rsidR="00A84D23" w:rsidRPr="00A84D23" w:rsidRDefault="00A84D23" w:rsidP="00A84D23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7E873A75" w14:textId="77777777" w:rsidR="00A84D23" w:rsidRPr="000E0E4C" w:rsidRDefault="00A84D23" w:rsidP="00A84D23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>EDUCATION</w:t>
      </w:r>
    </w:p>
    <w:p w14:paraId="24DA86ED" w14:textId="77777777" w:rsidR="00A84D23" w:rsidRPr="000E0E4C" w:rsidRDefault="00A84D23" w:rsidP="00A84D23">
      <w:pPr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p w14:paraId="6E7705A4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iden</w:t>
      </w:r>
      <w:r w:rsidR="00886AD4">
        <w:rPr>
          <w:rFonts w:ascii="Times New Roman" w:hAnsi="Times New Roman" w:cs="Times New Roman"/>
        </w:rPr>
        <w:t>er University, Chester, PA</w:t>
      </w:r>
      <w:r w:rsidR="00886AD4">
        <w:rPr>
          <w:rFonts w:ascii="Times New Roman" w:hAnsi="Times New Roman" w:cs="Times New Roman"/>
        </w:rPr>
        <w:tab/>
      </w:r>
      <w:r w:rsidR="00886AD4">
        <w:rPr>
          <w:rFonts w:ascii="Times New Roman" w:hAnsi="Times New Roman" w:cs="Times New Roman"/>
        </w:rPr>
        <w:tab/>
        <w:t xml:space="preserve">   </w:t>
      </w:r>
      <w:r>
        <w:rPr>
          <w:rFonts w:ascii="Times New Roman" w:hAnsi="Times New Roman" w:cs="Times New Roman"/>
        </w:rPr>
        <w:t xml:space="preserve"> </w:t>
      </w:r>
      <w:r w:rsidR="000606F6">
        <w:rPr>
          <w:rFonts w:ascii="Times New Roman" w:hAnsi="Times New Roman" w:cs="Times New Roman"/>
        </w:rPr>
        <w:tab/>
      </w:r>
      <w:r w:rsidR="000606F6">
        <w:rPr>
          <w:rFonts w:ascii="Times New Roman" w:hAnsi="Times New Roman" w:cs="Times New Roman"/>
        </w:rPr>
        <w:tab/>
      </w:r>
      <w:r w:rsidR="000606F6">
        <w:rPr>
          <w:rFonts w:ascii="Times New Roman" w:hAnsi="Times New Roman" w:cs="Times New Roman"/>
        </w:rPr>
        <w:tab/>
      </w:r>
      <w:r w:rsidR="000606F6">
        <w:rPr>
          <w:rFonts w:ascii="Times New Roman" w:hAnsi="Times New Roman" w:cs="Times New Roman"/>
        </w:rPr>
        <w:tab/>
        <w:t xml:space="preserve">   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</w:t>
      </w:r>
      <w:r w:rsidR="00E773C0">
        <w:rPr>
          <w:rFonts w:ascii="Times New Roman" w:hAnsi="Times New Roman" w:cs="Times New Roman"/>
        </w:rPr>
        <w:t xml:space="preserve">expected Month </w:t>
      </w:r>
      <w:r>
        <w:rPr>
          <w:rFonts w:ascii="Times New Roman" w:hAnsi="Times New Roman" w:cs="Times New Roman"/>
        </w:rPr>
        <w:t>Year</w:t>
      </w:r>
    </w:p>
    <w:p w14:paraId="43D37968" w14:textId="77777777" w:rsidR="00A965D4" w:rsidRDefault="000606F6" w:rsidP="005410A2">
      <w:pPr>
        <w:spacing w:after="0" w:line="240" w:lineRule="auto"/>
        <w:rPr>
          <w:rFonts w:ascii="Times New Roman" w:hAnsi="Times New Roman" w:cs="Times New Roman"/>
        </w:rPr>
      </w:pPr>
      <w:r w:rsidRPr="009E162D">
        <w:rPr>
          <w:rFonts w:ascii="Times New Roman" w:hAnsi="Times New Roman" w:cs="Times New Roman"/>
          <w:b/>
          <w:i/>
        </w:rPr>
        <w:t xml:space="preserve">Bachelor of Science in </w:t>
      </w:r>
      <w:r w:rsidR="00A965D4">
        <w:rPr>
          <w:rFonts w:ascii="Times New Roman" w:hAnsi="Times New Roman" w:cs="Times New Roman"/>
          <w:b/>
          <w:i/>
        </w:rPr>
        <w:t>Engineering</w:t>
      </w:r>
      <w:r w:rsidR="00397DFB">
        <w:rPr>
          <w:rFonts w:ascii="Times New Roman" w:hAnsi="Times New Roman" w:cs="Times New Roman"/>
        </w:rPr>
        <w:tab/>
      </w:r>
      <w:r w:rsidR="00397DFB">
        <w:rPr>
          <w:rFonts w:ascii="Times New Roman" w:hAnsi="Times New Roman" w:cs="Times New Roman"/>
        </w:rPr>
        <w:tab/>
        <w:t xml:space="preserve"> </w:t>
      </w:r>
      <w:r w:rsidR="00A25419">
        <w:rPr>
          <w:rFonts w:ascii="Times New Roman" w:hAnsi="Times New Roman" w:cs="Times New Roman"/>
        </w:rPr>
        <w:tab/>
      </w:r>
      <w:r w:rsidR="005410A2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ab/>
        <w:t xml:space="preserve">     </w:t>
      </w:r>
      <w:r w:rsidR="005410A2">
        <w:rPr>
          <w:rFonts w:ascii="Times New Roman" w:hAnsi="Times New Roman" w:cs="Times New Roman"/>
        </w:rPr>
        <w:t xml:space="preserve"> </w:t>
      </w:r>
      <w:r w:rsidR="006F01B2">
        <w:rPr>
          <w:rFonts w:ascii="Times New Roman" w:hAnsi="Times New Roman" w:cs="Times New Roman"/>
        </w:rPr>
        <w:tab/>
        <w:t xml:space="preserve">  </w:t>
      </w:r>
      <w:r w:rsidR="006F01B2">
        <w:rPr>
          <w:rFonts w:ascii="Times New Roman" w:hAnsi="Times New Roman" w:cs="Times New Roman"/>
        </w:rPr>
        <w:tab/>
        <w:t xml:space="preserve">      </w:t>
      </w:r>
      <w:r w:rsidR="009E162D">
        <w:rPr>
          <w:rFonts w:ascii="Times New Roman" w:hAnsi="Times New Roman" w:cs="Times New Roman"/>
        </w:rPr>
        <w:tab/>
        <w:t xml:space="preserve">      </w:t>
      </w:r>
      <w:r w:rsidR="005410A2">
        <w:rPr>
          <w:rFonts w:ascii="Times New Roman" w:hAnsi="Times New Roman" w:cs="Times New Roman"/>
        </w:rPr>
        <w:t xml:space="preserve">GPA: include if 3.0 or above </w:t>
      </w:r>
    </w:p>
    <w:p w14:paraId="672052B8" w14:textId="7DC33E3F" w:rsidR="0077728C" w:rsidRPr="00A965D4" w:rsidRDefault="00A965D4" w:rsidP="005410A2">
      <w:pPr>
        <w:spacing w:after="0" w:line="240" w:lineRule="auto"/>
        <w:rPr>
          <w:rFonts w:ascii="Times New Roman" w:hAnsi="Times New Roman" w:cs="Times New Roman"/>
          <w:b/>
        </w:rPr>
      </w:pPr>
      <w:r w:rsidRPr="00A965D4">
        <w:rPr>
          <w:rFonts w:ascii="Times New Roman" w:hAnsi="Times New Roman" w:cs="Times New Roman"/>
          <w:b/>
        </w:rPr>
        <w:t xml:space="preserve">Major: </w:t>
      </w:r>
      <w:r w:rsidR="005410A2" w:rsidRPr="00A965D4"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Minor: </w:t>
      </w:r>
      <w:r>
        <w:rPr>
          <w:rFonts w:ascii="Times New Roman" w:hAnsi="Times New Roman" w:cs="Times New Roman"/>
        </w:rPr>
        <w:t>if applicable</w:t>
      </w:r>
    </w:p>
    <w:p w14:paraId="5E125DA5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886AD4">
        <w:rPr>
          <w:rFonts w:ascii="Times New Roman" w:hAnsi="Times New Roman" w:cs="Times New Roman"/>
          <w:b/>
        </w:rPr>
        <w:t>Honors:</w:t>
      </w:r>
      <w:r>
        <w:rPr>
          <w:rFonts w:ascii="Times New Roman" w:hAnsi="Times New Roman" w:cs="Times New Roman"/>
        </w:rPr>
        <w:t xml:space="preserve"> list honors programs and any other honors or scholarships </w:t>
      </w:r>
      <w:r w:rsidR="0026357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 xml:space="preserve">if </w:t>
      </w:r>
      <w:r w:rsidR="00263578">
        <w:rPr>
          <w:rFonts w:ascii="Times New Roman" w:hAnsi="Times New Roman" w:cs="Times New Roman"/>
        </w:rPr>
        <w:t>needed)</w:t>
      </w:r>
    </w:p>
    <w:p w14:paraId="019F6600" w14:textId="2C436875" w:rsidR="005410A2" w:rsidRDefault="00A965D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Relevant Coursework: </w:t>
      </w:r>
      <w:r>
        <w:rPr>
          <w:rFonts w:ascii="Times New Roman" w:hAnsi="Times New Roman" w:cs="Times New Roman"/>
        </w:rPr>
        <w:t>list up to 8 courses that are relevant to your job goals, spell out the course name, don’t use course numbe</w:t>
      </w:r>
      <w:r w:rsidR="001F593B">
        <w:rPr>
          <w:rFonts w:ascii="Times New Roman" w:hAnsi="Times New Roman" w:cs="Times New Roman"/>
        </w:rPr>
        <w:t>rs, separate each course with a comma or semicolon</w:t>
      </w:r>
    </w:p>
    <w:p w14:paraId="0C2CAE99" w14:textId="77777777" w:rsidR="005C16B4" w:rsidRDefault="005C16B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</w:rPr>
      </w:pPr>
    </w:p>
    <w:p w14:paraId="6D5A50FE" w14:textId="37D12101" w:rsidR="005C16B4" w:rsidRDefault="005C16B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 School, City, Sta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</w:t>
      </w:r>
      <w:r w:rsidR="00417C9D">
        <w:rPr>
          <w:rFonts w:ascii="Times New Roman" w:hAnsi="Times New Roman" w:cs="Times New Roman"/>
        </w:rPr>
        <w:t xml:space="preserve">                   </w:t>
      </w:r>
      <w:r>
        <w:rPr>
          <w:rFonts w:ascii="Times New Roman" w:hAnsi="Times New Roman" w:cs="Times New Roman"/>
        </w:rPr>
        <w:t>Month Year</w:t>
      </w:r>
      <w:r w:rsidR="00417C9D">
        <w:rPr>
          <w:rFonts w:ascii="Times New Roman" w:hAnsi="Times New Roman" w:cs="Times New Roman"/>
        </w:rPr>
        <w:t xml:space="preserve"> of G</w:t>
      </w:r>
      <w:r>
        <w:rPr>
          <w:rFonts w:ascii="Times New Roman" w:hAnsi="Times New Roman" w:cs="Times New Roman"/>
        </w:rPr>
        <w:t>raduation</w:t>
      </w:r>
    </w:p>
    <w:p w14:paraId="35579A50" w14:textId="390396E0" w:rsidR="00417C9D" w:rsidRDefault="00417C9D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i/>
        </w:rPr>
      </w:pPr>
      <w:r w:rsidRPr="00417C9D">
        <w:rPr>
          <w:rFonts w:ascii="Times New Roman" w:hAnsi="Times New Roman" w:cs="Times New Roman"/>
          <w:b/>
          <w:i/>
        </w:rPr>
        <w:t>High School Diploma</w:t>
      </w:r>
    </w:p>
    <w:p w14:paraId="5F463A64" w14:textId="21B799AB" w:rsidR="00417C9D" w:rsidRPr="00D57EC0" w:rsidRDefault="00417C9D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i/>
        </w:rPr>
      </w:pPr>
      <w:r w:rsidRPr="00D57EC0">
        <w:rPr>
          <w:rFonts w:ascii="Times New Roman" w:hAnsi="Times New Roman" w:cs="Times New Roman"/>
          <w:i/>
        </w:rPr>
        <w:t xml:space="preserve">High School information is optional to include </w:t>
      </w:r>
      <w:r w:rsidR="00920635" w:rsidRPr="00D57EC0">
        <w:rPr>
          <w:rFonts w:ascii="Times New Roman" w:hAnsi="Times New Roman" w:cs="Times New Roman"/>
          <w:i/>
        </w:rPr>
        <w:t xml:space="preserve">your first year. It should be removed by </w:t>
      </w:r>
      <w:r w:rsidR="00D57EC0" w:rsidRPr="00D57EC0">
        <w:rPr>
          <w:rFonts w:ascii="Times New Roman" w:hAnsi="Times New Roman" w:cs="Times New Roman"/>
          <w:i/>
        </w:rPr>
        <w:t>your second</w:t>
      </w:r>
      <w:r w:rsidR="00920635" w:rsidRPr="00D57EC0">
        <w:rPr>
          <w:rFonts w:ascii="Times New Roman" w:hAnsi="Times New Roman" w:cs="Times New Roman"/>
          <w:i/>
        </w:rPr>
        <w:t xml:space="preserve"> year.</w:t>
      </w:r>
      <w:r w:rsidR="00D57EC0">
        <w:rPr>
          <w:rFonts w:ascii="Times New Roman" w:hAnsi="Times New Roman" w:cs="Times New Roman"/>
          <w:i/>
        </w:rPr>
        <w:t xml:space="preserve"> If included, follow format above and include only relevant information.</w:t>
      </w:r>
    </w:p>
    <w:p w14:paraId="6C179EC9" w14:textId="6FBA22F0" w:rsidR="00A965D4" w:rsidRPr="00F34321" w:rsidRDefault="00A965D4" w:rsidP="005410A2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5B18C66B" w14:textId="77777777" w:rsidR="00A84D23" w:rsidRPr="00A84D23" w:rsidRDefault="00A84D23" w:rsidP="00263578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6080EE75" w14:textId="5E8655F8" w:rsidR="00F34321" w:rsidRPr="000E0E4C" w:rsidRDefault="001F593B" w:rsidP="00A84D23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RELATED PROJECTS (</w:t>
      </w:r>
      <w:r w:rsidRPr="001F593B">
        <w:rPr>
          <w:rFonts w:ascii="Garamond" w:hAnsi="Garamond" w:cs="Times New Roman"/>
          <w:sz w:val="24"/>
          <w:szCs w:val="24"/>
        </w:rPr>
        <w:t>if applicable</w:t>
      </w:r>
      <w:r>
        <w:rPr>
          <w:rFonts w:ascii="Garamond" w:hAnsi="Garamond" w:cs="Times New Roman"/>
          <w:b/>
          <w:sz w:val="24"/>
          <w:szCs w:val="24"/>
        </w:rPr>
        <w:t>)</w:t>
      </w:r>
    </w:p>
    <w:p w14:paraId="4D48DFE9" w14:textId="77777777" w:rsidR="00A84D23" w:rsidRPr="00A84D23" w:rsidRDefault="00A84D23" w:rsidP="00F34321">
      <w:pPr>
        <w:spacing w:after="0" w:line="240" w:lineRule="auto"/>
        <w:rPr>
          <w:rFonts w:ascii="Times New Roman" w:hAnsi="Times New Roman" w:cs="Times New Roman"/>
          <w:b/>
          <w:sz w:val="10"/>
          <w:szCs w:val="10"/>
          <w:u w:val="single"/>
        </w:rPr>
      </w:pPr>
    </w:p>
    <w:p w14:paraId="7FC2CC93" w14:textId="322C59A1" w:rsidR="00F34321" w:rsidRPr="00AE330C" w:rsidRDefault="001F593B" w:rsidP="00F3432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Name of Project</w:t>
      </w:r>
      <w:r w:rsidR="00F34321" w:rsidRPr="00AE330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</w:rPr>
        <w:t>Name of Course or Organiz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F34321" w:rsidRPr="00AE330C">
        <w:rPr>
          <w:rFonts w:ascii="Times New Roman" w:hAnsi="Times New Roman" w:cs="Times New Roman"/>
        </w:rPr>
        <w:t xml:space="preserve">Dates </w:t>
      </w:r>
      <w:r w:rsidR="00C76886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the project Month Year to Month Year</w:t>
      </w:r>
    </w:p>
    <w:p w14:paraId="6F2F28EC" w14:textId="261384E7" w:rsidR="00F34321" w:rsidRPr="006F01B2" w:rsidRDefault="001F593B" w:rsidP="00F3432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If applicable, add projects that would be of value to employers</w:t>
      </w:r>
    </w:p>
    <w:p w14:paraId="7F41D9F2" w14:textId="77777777" w:rsidR="006F01B2" w:rsidRPr="00582424" w:rsidRDefault="006F01B2" w:rsidP="00F3432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Each bullet should start with an action verb, explain th</w:t>
      </w:r>
      <w:r w:rsidR="00263578">
        <w:rPr>
          <w:rFonts w:ascii="Times New Roman" w:hAnsi="Times New Roman" w:cs="Times New Roman"/>
        </w:rPr>
        <w:t xml:space="preserve">e task you performed and impact, outcomes, or </w:t>
      </w:r>
      <w:r>
        <w:rPr>
          <w:rFonts w:ascii="Times New Roman" w:hAnsi="Times New Roman" w:cs="Times New Roman"/>
        </w:rPr>
        <w:t>results of your work</w:t>
      </w:r>
    </w:p>
    <w:p w14:paraId="1C530EA1" w14:textId="719E5605" w:rsidR="00F34321" w:rsidRPr="00582424" w:rsidRDefault="00C76886" w:rsidP="00F3432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A</w:t>
      </w:r>
      <w:r w:rsidR="006F01B2">
        <w:rPr>
          <w:rFonts w:ascii="Times New Roman" w:hAnsi="Times New Roman" w:cs="Times New Roman"/>
        </w:rPr>
        <w:t>dd</w:t>
      </w:r>
      <w:r w:rsidR="00F34321">
        <w:rPr>
          <w:rFonts w:ascii="Times New Roman" w:hAnsi="Times New Roman" w:cs="Times New Roman"/>
        </w:rPr>
        <w:t xml:space="preserve"> detail </w:t>
      </w:r>
      <w:r>
        <w:rPr>
          <w:rFonts w:ascii="Times New Roman" w:hAnsi="Times New Roman" w:cs="Times New Roman"/>
        </w:rPr>
        <w:t>to each bullet point by</w:t>
      </w:r>
      <w:r w:rsidR="00F34321">
        <w:rPr>
          <w:rFonts w:ascii="Times New Roman" w:hAnsi="Times New Roman" w:cs="Times New Roman"/>
        </w:rPr>
        <w:t xml:space="preserve"> using </w:t>
      </w:r>
      <w:r w:rsidR="001F593B">
        <w:rPr>
          <w:rFonts w:ascii="Times New Roman" w:hAnsi="Times New Roman" w:cs="Times New Roman"/>
        </w:rPr>
        <w:t>engineering</w:t>
      </w:r>
      <w:r w:rsidR="00F34321">
        <w:rPr>
          <w:rFonts w:ascii="Times New Roman" w:hAnsi="Times New Roman" w:cs="Times New Roman"/>
        </w:rPr>
        <w:t xml:space="preserve"> “it” knowledge, </w:t>
      </w:r>
      <w:r>
        <w:rPr>
          <w:rFonts w:ascii="Times New Roman" w:hAnsi="Times New Roman" w:cs="Times New Roman"/>
        </w:rPr>
        <w:t>explaining</w:t>
      </w:r>
      <w:r w:rsidR="00F34321">
        <w:rPr>
          <w:rFonts w:ascii="Times New Roman" w:hAnsi="Times New Roman" w:cs="Times New Roman"/>
        </w:rPr>
        <w:t xml:space="preserve"> a strength, </w:t>
      </w:r>
      <w:r>
        <w:rPr>
          <w:rFonts w:ascii="Times New Roman" w:hAnsi="Times New Roman" w:cs="Times New Roman"/>
        </w:rPr>
        <w:t xml:space="preserve">using </w:t>
      </w:r>
      <w:r w:rsidR="006F01B2">
        <w:rPr>
          <w:rFonts w:ascii="Times New Roman" w:hAnsi="Times New Roman" w:cs="Times New Roman"/>
        </w:rPr>
        <w:t xml:space="preserve">numbers </w:t>
      </w:r>
      <w:r>
        <w:rPr>
          <w:rFonts w:ascii="Times New Roman" w:hAnsi="Times New Roman" w:cs="Times New Roman"/>
        </w:rPr>
        <w:t>to elaborate on how you did your work (the results of your work)</w:t>
      </w:r>
    </w:p>
    <w:p w14:paraId="6929E139" w14:textId="4BA11311" w:rsidR="00263578" w:rsidRPr="00266AC3" w:rsidRDefault="001F593B" w:rsidP="001F593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i/>
        </w:rPr>
      </w:pPr>
      <w:r w:rsidRPr="00266AC3">
        <w:rPr>
          <w:rFonts w:ascii="Times New Roman" w:hAnsi="Times New Roman" w:cs="Times New Roman"/>
          <w:i/>
        </w:rPr>
        <w:t>Ex: Created output power by building a wind turbine tower with trusses for support to turn energy from the wind into a reusable electric energy source</w:t>
      </w:r>
    </w:p>
    <w:p w14:paraId="06B2399A" w14:textId="77777777" w:rsidR="000E0E4C" w:rsidRPr="00F34321" w:rsidRDefault="000E0E4C" w:rsidP="000E0E4C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2"/>
          <w:szCs w:val="12"/>
        </w:rPr>
      </w:pPr>
    </w:p>
    <w:p w14:paraId="7E588004" w14:textId="77777777" w:rsidR="000E0E4C" w:rsidRPr="00A84D23" w:rsidRDefault="000E0E4C" w:rsidP="000E0E4C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243406B3" w14:textId="1F2C4573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>WORK EXPERIENCE</w:t>
      </w:r>
      <w:r w:rsidR="00747D38">
        <w:rPr>
          <w:rFonts w:ascii="Garamond" w:hAnsi="Garamond" w:cs="Times New Roman"/>
          <w:b/>
          <w:sz w:val="24"/>
          <w:szCs w:val="24"/>
        </w:rPr>
        <w:t xml:space="preserve"> (if applicable)</w:t>
      </w:r>
    </w:p>
    <w:p w14:paraId="7AF1D492" w14:textId="77777777" w:rsidR="000E0E4C" w:rsidRPr="000E0E4C" w:rsidRDefault="000E0E4C" w:rsidP="005410A2">
      <w:pPr>
        <w:spacing w:after="0" w:line="240" w:lineRule="auto"/>
        <w:rPr>
          <w:rFonts w:ascii="Times New Roman" w:hAnsi="Times New Roman" w:cs="Times New Roman"/>
          <w:b/>
          <w:sz w:val="10"/>
          <w:szCs w:val="10"/>
          <w:u w:val="single"/>
        </w:rPr>
      </w:pPr>
    </w:p>
    <w:p w14:paraId="2A74D32F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ame of Compan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ab/>
        <w:t xml:space="preserve">                                                            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     </w:t>
      </w:r>
      <w:r>
        <w:rPr>
          <w:rFonts w:ascii="Times New Roman" w:hAnsi="Times New Roman" w:cs="Times New Roman"/>
        </w:rPr>
        <w:t>City, State</w:t>
      </w:r>
    </w:p>
    <w:p w14:paraId="5ED68C83" w14:textId="77777777" w:rsidR="005410A2" w:rsidRDefault="005410A2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Your titl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                                                                                 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</w:t>
      </w:r>
      <w:r>
        <w:rPr>
          <w:rFonts w:ascii="Times New Roman" w:hAnsi="Times New Roman" w:cs="Times New Roman"/>
        </w:rPr>
        <w:t xml:space="preserve">Dates worked </w:t>
      </w:r>
    </w:p>
    <w:p w14:paraId="67D960A5" w14:textId="77777777" w:rsidR="00C76886" w:rsidRPr="00582424" w:rsidRDefault="00C76886" w:rsidP="00C7688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Each bullet should start with an action verb, explain the task you performed and impact or results of your work</w:t>
      </w:r>
    </w:p>
    <w:p w14:paraId="195D78BA" w14:textId="77777777" w:rsidR="00C76886" w:rsidRPr="00FD5298" w:rsidRDefault="00C76886" w:rsidP="00C7688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Add detail to each bullet point by using numbers to elaborate </w:t>
      </w:r>
      <w:r w:rsidR="002E3FC4">
        <w:rPr>
          <w:rFonts w:ascii="Times New Roman" w:hAnsi="Times New Roman" w:cs="Times New Roman"/>
        </w:rPr>
        <w:t>and descriptive language to explain</w:t>
      </w:r>
      <w:r>
        <w:rPr>
          <w:rFonts w:ascii="Times New Roman" w:hAnsi="Times New Roman" w:cs="Times New Roman"/>
        </w:rPr>
        <w:t xml:space="preserve"> how you did your work (the results of your work)</w:t>
      </w:r>
    </w:p>
    <w:p w14:paraId="5F9C1786" w14:textId="77ADAE6C" w:rsidR="00FD5298" w:rsidRPr="00582424" w:rsidRDefault="00FD5298" w:rsidP="00C7688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Copy this format again if more than one work experience </w:t>
      </w:r>
    </w:p>
    <w:p w14:paraId="31ED48CB" w14:textId="77777777" w:rsidR="005410A2" w:rsidRPr="000E0E4C" w:rsidRDefault="0093244B" w:rsidP="000E0E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</w:rPr>
      </w:pPr>
      <w:r w:rsidRPr="00E773C0">
        <w:rPr>
          <w:rFonts w:ascii="Times New Roman" w:hAnsi="Times New Roman" w:cs="Times New Roman"/>
          <w:i/>
        </w:rPr>
        <w:t>Ex.</w:t>
      </w:r>
      <w:r w:rsidR="005410A2" w:rsidRPr="00E773C0">
        <w:rPr>
          <w:rFonts w:ascii="Times New Roman" w:hAnsi="Times New Roman" w:cs="Times New Roman"/>
          <w:i/>
        </w:rPr>
        <w:t>: Ensured safety of approximately 30 girls, ages 9 to 11 years old</w:t>
      </w:r>
      <w:r w:rsidRPr="00E773C0">
        <w:rPr>
          <w:rFonts w:ascii="Times New Roman" w:hAnsi="Times New Roman" w:cs="Times New Roman"/>
          <w:i/>
        </w:rPr>
        <w:t xml:space="preserve"> during outdoor activities</w:t>
      </w:r>
    </w:p>
    <w:p w14:paraId="770E69B0" w14:textId="77777777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7EF96BE3" w14:textId="77777777" w:rsidR="000E0E4C" w:rsidRPr="00A84D23" w:rsidRDefault="000E0E4C" w:rsidP="000E0E4C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41ACD37C" w14:textId="26588F55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 xml:space="preserve">VOLUNTEER EXPERIENCE </w:t>
      </w:r>
      <w:r w:rsidR="00747D38">
        <w:rPr>
          <w:rFonts w:ascii="Garamond" w:hAnsi="Garamond" w:cs="Times New Roman"/>
          <w:b/>
          <w:sz w:val="24"/>
          <w:szCs w:val="24"/>
        </w:rPr>
        <w:t xml:space="preserve"> (if applicable)</w:t>
      </w:r>
    </w:p>
    <w:p w14:paraId="1E3A04CE" w14:textId="77777777" w:rsidR="000E0E4C" w:rsidRPr="000E0E4C" w:rsidRDefault="000E0E4C" w:rsidP="005410A2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32D714A0" w14:textId="5A3F4810" w:rsidR="005410A2" w:rsidRDefault="001F593B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ame of Organization</w:t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</w:r>
      <w:r w:rsidR="005410A2">
        <w:rPr>
          <w:rFonts w:ascii="Times New Roman" w:hAnsi="Times New Roman" w:cs="Times New Roman"/>
          <w:b/>
        </w:rPr>
        <w:tab/>
        <w:t xml:space="preserve">        </w:t>
      </w:r>
      <w:r w:rsidR="008D7662">
        <w:rPr>
          <w:rFonts w:ascii="Times New Roman" w:hAnsi="Times New Roman" w:cs="Times New Roman"/>
          <w:b/>
        </w:rPr>
        <w:tab/>
        <w:t xml:space="preserve">  </w:t>
      </w:r>
      <w:r w:rsidR="005410A2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 w:rsidR="008D7662">
        <w:rPr>
          <w:rFonts w:ascii="Times New Roman" w:hAnsi="Times New Roman" w:cs="Times New Roman"/>
        </w:rPr>
        <w:t>Lancaster, PA</w:t>
      </w:r>
    </w:p>
    <w:p w14:paraId="003F040A" w14:textId="3E2DE25C" w:rsidR="005410A2" w:rsidRDefault="001F593B" w:rsidP="005410A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Volunteer Title</w:t>
      </w:r>
      <w:r w:rsidR="008D7662">
        <w:rPr>
          <w:rFonts w:ascii="Times New Roman" w:hAnsi="Times New Roman" w:cs="Times New Roman"/>
          <w:i/>
        </w:rPr>
        <w:tab/>
      </w:r>
      <w:r w:rsidR="005410A2">
        <w:rPr>
          <w:rFonts w:ascii="Times New Roman" w:hAnsi="Times New Roman" w:cs="Times New Roman"/>
          <w:i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</w:r>
      <w:r w:rsidR="008D7662">
        <w:rPr>
          <w:rFonts w:ascii="Times New Roman" w:hAnsi="Times New Roman" w:cs="Times New Roman"/>
        </w:rPr>
        <w:tab/>
        <w:t xml:space="preserve">         </w:t>
      </w:r>
      <w:r w:rsidR="005410A2">
        <w:rPr>
          <w:rFonts w:ascii="Times New Roman" w:hAnsi="Times New Roman" w:cs="Times New Roman"/>
        </w:rPr>
        <w:t xml:space="preserve"> </w:t>
      </w:r>
      <w:r w:rsidR="006F01B2">
        <w:rPr>
          <w:rFonts w:ascii="Times New Roman" w:hAnsi="Times New Roman" w:cs="Times New Roman"/>
        </w:rPr>
        <w:tab/>
      </w:r>
      <w:r w:rsidR="006F01B2">
        <w:rPr>
          <w:rFonts w:ascii="Times New Roman" w:hAnsi="Times New Roman" w:cs="Times New Roman"/>
        </w:rPr>
        <w:tab/>
        <w:t xml:space="preserve">          </w:t>
      </w:r>
      <w:r w:rsidR="005410A2">
        <w:rPr>
          <w:rFonts w:ascii="Times New Roman" w:hAnsi="Times New Roman" w:cs="Times New Roman"/>
        </w:rPr>
        <w:t xml:space="preserve">May 2017 to </w:t>
      </w:r>
      <w:r w:rsidR="008D7662">
        <w:rPr>
          <w:rFonts w:ascii="Times New Roman" w:hAnsi="Times New Roman" w:cs="Times New Roman"/>
        </w:rPr>
        <w:t>August 2017</w:t>
      </w:r>
    </w:p>
    <w:p w14:paraId="0C8A92CE" w14:textId="77777777" w:rsidR="00845723" w:rsidRDefault="00845723" w:rsidP="0084572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kills learned through volunteer experiences are valuable and should be included on the resume</w:t>
      </w:r>
    </w:p>
    <w:p w14:paraId="3B2EB1E5" w14:textId="77777777" w:rsidR="005410A2" w:rsidRDefault="005410A2" w:rsidP="005410A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light transferable skills suc</w:t>
      </w:r>
      <w:r w:rsidR="002E3FC4">
        <w:rPr>
          <w:rFonts w:ascii="Times New Roman" w:hAnsi="Times New Roman" w:cs="Times New Roman"/>
        </w:rPr>
        <w:t>h as communication, critical thinking, leadership and/or teamwork</w:t>
      </w:r>
    </w:p>
    <w:p w14:paraId="5B048D61" w14:textId="5093A801" w:rsidR="000E0E4C" w:rsidRPr="00747D38" w:rsidRDefault="0093244B" w:rsidP="00266A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  <w:r w:rsidRPr="00E773C0">
        <w:rPr>
          <w:rFonts w:ascii="Times New Roman" w:hAnsi="Times New Roman" w:cs="Times New Roman"/>
          <w:i/>
        </w:rPr>
        <w:t>Ex.:</w:t>
      </w:r>
      <w:r w:rsidRPr="00130A72">
        <w:rPr>
          <w:rFonts w:ascii="Times New Roman" w:hAnsi="Times New Roman" w:cs="Times New Roman"/>
          <w:i/>
        </w:rPr>
        <w:t xml:space="preserve"> </w:t>
      </w:r>
      <w:r w:rsidR="00266AC3" w:rsidRPr="00130A72">
        <w:rPr>
          <w:rFonts w:ascii="Times New Roman" w:hAnsi="Times New Roman" w:cs="Times New Roman"/>
          <w:i/>
        </w:rPr>
        <w:t>Served food to 75 homeless people as part of a 5-person team for 4 hours biweekly</w:t>
      </w:r>
    </w:p>
    <w:p w14:paraId="643F6641" w14:textId="77777777" w:rsidR="00747D38" w:rsidRDefault="00747D38" w:rsidP="00747D38">
      <w:pPr>
        <w:pStyle w:val="ListParagraph"/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5CD5ADB0" w14:textId="77777777" w:rsidR="00747D38" w:rsidRPr="000E0E4C" w:rsidRDefault="00747D38" w:rsidP="00747D38">
      <w:pPr>
        <w:pStyle w:val="ListParagraph"/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0A497DFA" w14:textId="4ABCC361" w:rsidR="000E0E4C" w:rsidRPr="000E0E4C" w:rsidRDefault="000E0E4C" w:rsidP="00747D38">
      <w:pPr>
        <w:pBdr>
          <w:top w:val="single" w:sz="4" w:space="1" w:color="auto"/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 w:rsidRPr="000E0E4C">
        <w:rPr>
          <w:rFonts w:ascii="Garamond" w:hAnsi="Garamond" w:cs="Times New Roman"/>
          <w:b/>
          <w:sz w:val="24"/>
          <w:szCs w:val="24"/>
        </w:rPr>
        <w:t xml:space="preserve">LEADERSHIP AND ACTIVITIES </w:t>
      </w:r>
      <w:r w:rsidR="002753A4">
        <w:rPr>
          <w:rFonts w:ascii="Garamond" w:hAnsi="Garamond" w:cs="Times New Roman"/>
          <w:b/>
          <w:sz w:val="24"/>
          <w:szCs w:val="24"/>
        </w:rPr>
        <w:t>(if applicable)</w:t>
      </w:r>
    </w:p>
    <w:p w14:paraId="40728D74" w14:textId="77777777" w:rsidR="000E0E4C" w:rsidRPr="000E0E4C" w:rsidRDefault="000E0E4C" w:rsidP="000E0E4C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05A9665F" w14:textId="68F4DA2D" w:rsidR="00684366" w:rsidRDefault="00F34321" w:rsidP="005410A2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Your title,</w:t>
      </w:r>
      <w:r>
        <w:rPr>
          <w:rFonts w:ascii="Times New Roman" w:hAnsi="Times New Roman" w:cs="Times New Roman"/>
          <w:b/>
        </w:rPr>
        <w:t xml:space="preserve"> </w:t>
      </w:r>
      <w:r w:rsidR="00684366">
        <w:rPr>
          <w:rFonts w:ascii="Times New Roman" w:hAnsi="Times New Roman" w:cs="Times New Roman"/>
          <w:b/>
        </w:rPr>
        <w:t>Widener Univers</w:t>
      </w:r>
      <w:r w:rsidR="006F01B2">
        <w:rPr>
          <w:rFonts w:ascii="Times New Roman" w:hAnsi="Times New Roman" w:cs="Times New Roman"/>
          <w:b/>
        </w:rPr>
        <w:t xml:space="preserve">ity </w:t>
      </w:r>
      <w:r w:rsidR="00B101A9">
        <w:rPr>
          <w:rFonts w:ascii="Times New Roman" w:hAnsi="Times New Roman" w:cs="Times New Roman"/>
          <w:b/>
        </w:rPr>
        <w:t>Football Team</w:t>
      </w:r>
      <w:r>
        <w:rPr>
          <w:rFonts w:ascii="Times New Roman" w:hAnsi="Times New Roman" w:cs="Times New Roman"/>
          <w:b/>
        </w:rPr>
        <w:t xml:space="preserve">       </w:t>
      </w:r>
      <w:r w:rsidR="006F01B2">
        <w:rPr>
          <w:rFonts w:ascii="Times New Roman" w:hAnsi="Times New Roman" w:cs="Times New Roman"/>
          <w:b/>
        </w:rPr>
        <w:tab/>
      </w:r>
      <w:r w:rsidR="006F01B2">
        <w:rPr>
          <w:rFonts w:ascii="Times New Roman" w:hAnsi="Times New Roman" w:cs="Times New Roman"/>
          <w:b/>
        </w:rPr>
        <w:tab/>
        <w:t xml:space="preserve">      </w:t>
      </w:r>
      <w:r w:rsidR="00B101A9">
        <w:rPr>
          <w:rFonts w:ascii="Times New Roman" w:hAnsi="Times New Roman" w:cs="Times New Roman"/>
          <w:b/>
        </w:rPr>
        <w:t xml:space="preserve">                                       </w:t>
      </w:r>
      <w:r w:rsidR="006F01B2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September 2015 to present</w:t>
      </w:r>
    </w:p>
    <w:p w14:paraId="4EC90C13" w14:textId="40E1607D" w:rsidR="006F01B2" w:rsidRPr="006F01B2" w:rsidRDefault="005410A2" w:rsidP="006F01B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Select experiences that are recent and relevant</w:t>
      </w:r>
      <w:r w:rsidR="00263578">
        <w:rPr>
          <w:rFonts w:ascii="Times New Roman" w:hAnsi="Times New Roman" w:cs="Times New Roman"/>
        </w:rPr>
        <w:t xml:space="preserve"> and explain your role in the organization the purpose or selectivity of the </w:t>
      </w:r>
      <w:r w:rsidR="002753A4">
        <w:rPr>
          <w:rFonts w:ascii="Times New Roman" w:hAnsi="Times New Roman" w:cs="Times New Roman"/>
        </w:rPr>
        <w:t xml:space="preserve">organization; includes sports, organizations, etc; </w:t>
      </w:r>
      <w:r w:rsidR="001F5F93">
        <w:rPr>
          <w:rFonts w:ascii="Times New Roman" w:hAnsi="Times New Roman" w:cs="Times New Roman"/>
        </w:rPr>
        <w:t>highlight transferable skills when needed</w:t>
      </w:r>
    </w:p>
    <w:p w14:paraId="11E10C46" w14:textId="77777777" w:rsidR="00263578" w:rsidRPr="00582424" w:rsidRDefault="00263578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Each bullet should start with an action verb, explain the task you performed and impact or results of your work</w:t>
      </w:r>
    </w:p>
    <w:p w14:paraId="01A084F8" w14:textId="77777777" w:rsidR="00263578" w:rsidRPr="00B101A9" w:rsidRDefault="00263578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Add detail to each bullet point by using numbers to elaborate and descriptive language to explain how you did your work (the results of your work)</w:t>
      </w:r>
    </w:p>
    <w:p w14:paraId="327F6539" w14:textId="328E5265" w:rsidR="00B101A9" w:rsidRPr="00CB3118" w:rsidRDefault="00B101A9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  <w:r w:rsidRPr="00411853">
        <w:rPr>
          <w:rFonts w:ascii="Times New Roman" w:hAnsi="Times New Roman" w:cs="Times New Roman"/>
          <w:i/>
        </w:rPr>
        <w:t>Ex:</w:t>
      </w:r>
      <w:r w:rsidR="00411853">
        <w:rPr>
          <w:rFonts w:ascii="Times New Roman" w:hAnsi="Times New Roman" w:cs="Times New Roman"/>
          <w:i/>
        </w:rPr>
        <w:t xml:space="preserve"> Demonstrate time management skills by </w:t>
      </w:r>
      <w:r w:rsidR="00CB3118">
        <w:rPr>
          <w:rFonts w:ascii="Times New Roman" w:hAnsi="Times New Roman" w:cs="Times New Roman"/>
          <w:i/>
        </w:rPr>
        <w:t>balancing 25 practice hours per week with academic courseload</w:t>
      </w:r>
    </w:p>
    <w:p w14:paraId="0DBA040E" w14:textId="56C8906F" w:rsidR="00CB3118" w:rsidRPr="00411853" w:rsidRDefault="00CC681C" w:rsidP="0026357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  <w:r>
        <w:rPr>
          <w:rFonts w:ascii="Times New Roman" w:hAnsi="Times New Roman" w:cs="Times New Roman"/>
          <w:i/>
        </w:rPr>
        <w:t>Ex: Mentor younger players to enhance team performance and encourage positive culture</w:t>
      </w:r>
    </w:p>
    <w:p w14:paraId="0619BFAA" w14:textId="77777777" w:rsidR="00263578" w:rsidRPr="00F34321" w:rsidRDefault="00263578" w:rsidP="00263578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Certificate holder, </w:t>
      </w:r>
      <w:r>
        <w:rPr>
          <w:rFonts w:ascii="Times New Roman" w:hAnsi="Times New Roman" w:cs="Times New Roman"/>
          <w:b/>
        </w:rPr>
        <w:t xml:space="preserve">Oskin Leadership Institute, Widener University       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</w:t>
      </w:r>
      <w:r>
        <w:rPr>
          <w:rFonts w:ascii="Times New Roman" w:hAnsi="Times New Roman" w:cs="Times New Roman"/>
        </w:rPr>
        <w:t>September 2015 to May 2016</w:t>
      </w:r>
    </w:p>
    <w:p w14:paraId="24DA9E9F" w14:textId="23FA5721" w:rsidR="0093121F" w:rsidRPr="000E0E4C" w:rsidRDefault="002753A4" w:rsidP="000E0E4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Ex: Working towards certificate by engaging in 18 leadership workshops on topics such as “Ethical Leadership” and “Adapting to Learning Styles”</w:t>
      </w:r>
    </w:p>
    <w:p w14:paraId="72041222" w14:textId="77777777" w:rsidR="000E0E4C" w:rsidRPr="000E0E4C" w:rsidRDefault="000E0E4C" w:rsidP="000E0E4C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21389123" w14:textId="77777777" w:rsidR="000E0E4C" w:rsidRPr="00A84D23" w:rsidRDefault="000E0E4C" w:rsidP="000E0E4C">
      <w:pPr>
        <w:spacing w:after="0" w:line="240" w:lineRule="auto"/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1224A171" w14:textId="77777777" w:rsidR="000E0E4C" w:rsidRPr="000E0E4C" w:rsidRDefault="00B00FC6" w:rsidP="000E0E4C">
      <w:pPr>
        <w:pBdr>
          <w:bottom w:val="single" w:sz="6" w:space="1" w:color="auto"/>
        </w:pBdr>
        <w:spacing w:after="0" w:line="240" w:lineRule="auto"/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SKILLS</w:t>
      </w:r>
    </w:p>
    <w:p w14:paraId="22522898" w14:textId="77777777" w:rsidR="000E0E4C" w:rsidRPr="000E0E4C" w:rsidRDefault="000E0E4C" w:rsidP="000E0E4C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p w14:paraId="44EC2011" w14:textId="6695140A" w:rsidR="00B00FC6" w:rsidRPr="00397DFB" w:rsidRDefault="00BD2473" w:rsidP="00B00FC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mputer</w:t>
      </w:r>
      <w:r w:rsidR="00B00FC6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</w:rPr>
        <w:t>AutoCAD, Excel, PowerPoint, Word; include only “hard” skills; describe level of skill when appropriate; write most relevant skills first</w:t>
      </w:r>
    </w:p>
    <w:p w14:paraId="09C039C6" w14:textId="77777777" w:rsidR="00B00FC6" w:rsidRDefault="00B00FC6" w:rsidP="00B00FC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Language</w:t>
      </w:r>
      <w:r>
        <w:rPr>
          <w:rFonts w:ascii="Times New Roman" w:hAnsi="Times New Roman" w:cs="Times New Roman"/>
        </w:rPr>
        <w:t>: Intermediate Spanish, fluent Italian</w:t>
      </w:r>
    </w:p>
    <w:p w14:paraId="064FA641" w14:textId="039C51CF" w:rsidR="006F01B2" w:rsidRPr="00397DFB" w:rsidRDefault="006F01B2" w:rsidP="00BF667C">
      <w:pPr>
        <w:spacing w:after="0" w:line="240" w:lineRule="auto"/>
        <w:rPr>
          <w:rFonts w:ascii="Times New Roman" w:hAnsi="Times New Roman" w:cs="Times New Roman"/>
        </w:rPr>
      </w:pPr>
    </w:p>
    <w:sectPr w:rsidR="006F01B2" w:rsidRPr="00397DFB" w:rsidSect="006F01B2">
      <w:pgSz w:w="12240" w:h="15840"/>
      <w:pgMar w:top="1152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D51BF"/>
    <w:multiLevelType w:val="hybridMultilevel"/>
    <w:tmpl w:val="8CA8A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831C4"/>
    <w:multiLevelType w:val="hybridMultilevel"/>
    <w:tmpl w:val="10B4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21E73"/>
    <w:multiLevelType w:val="hybridMultilevel"/>
    <w:tmpl w:val="B1BE7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B4BA7"/>
    <w:multiLevelType w:val="hybridMultilevel"/>
    <w:tmpl w:val="08809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9D3D25"/>
    <w:multiLevelType w:val="hybridMultilevel"/>
    <w:tmpl w:val="E5C2C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B3CAB"/>
    <w:multiLevelType w:val="hybridMultilevel"/>
    <w:tmpl w:val="50485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B408D"/>
    <w:multiLevelType w:val="hybridMultilevel"/>
    <w:tmpl w:val="4130549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AxtDA2MDE1NDdU0lEKTi0uzszPAykwrAUAKkgzFywAAAA="/>
  </w:docVars>
  <w:rsids>
    <w:rsidRoot w:val="000B2A89"/>
    <w:rsid w:val="000606F6"/>
    <w:rsid w:val="000B2A89"/>
    <w:rsid w:val="000E0E4C"/>
    <w:rsid w:val="00130A72"/>
    <w:rsid w:val="001F0BFB"/>
    <w:rsid w:val="001F593B"/>
    <w:rsid w:val="001F5F93"/>
    <w:rsid w:val="00204B04"/>
    <w:rsid w:val="00212547"/>
    <w:rsid w:val="00231C59"/>
    <w:rsid w:val="00263578"/>
    <w:rsid w:val="00266AC3"/>
    <w:rsid w:val="002753A4"/>
    <w:rsid w:val="002E3FC4"/>
    <w:rsid w:val="003604AA"/>
    <w:rsid w:val="00397DFB"/>
    <w:rsid w:val="00411853"/>
    <w:rsid w:val="00417C9D"/>
    <w:rsid w:val="004F4203"/>
    <w:rsid w:val="00523AD8"/>
    <w:rsid w:val="005410A2"/>
    <w:rsid w:val="005C16B4"/>
    <w:rsid w:val="00684366"/>
    <w:rsid w:val="006F01B2"/>
    <w:rsid w:val="00722FC0"/>
    <w:rsid w:val="00747D38"/>
    <w:rsid w:val="0077728C"/>
    <w:rsid w:val="00845723"/>
    <w:rsid w:val="00886AD4"/>
    <w:rsid w:val="0089285F"/>
    <w:rsid w:val="008D7662"/>
    <w:rsid w:val="00920635"/>
    <w:rsid w:val="0093121F"/>
    <w:rsid w:val="0093244B"/>
    <w:rsid w:val="009C1DF8"/>
    <w:rsid w:val="009E162D"/>
    <w:rsid w:val="00A25419"/>
    <w:rsid w:val="00A84D23"/>
    <w:rsid w:val="00A965D4"/>
    <w:rsid w:val="00AB4314"/>
    <w:rsid w:val="00B00FC6"/>
    <w:rsid w:val="00B101A9"/>
    <w:rsid w:val="00B20813"/>
    <w:rsid w:val="00B330F1"/>
    <w:rsid w:val="00B90C48"/>
    <w:rsid w:val="00BD2473"/>
    <w:rsid w:val="00BF667C"/>
    <w:rsid w:val="00C76886"/>
    <w:rsid w:val="00CA1067"/>
    <w:rsid w:val="00CB3118"/>
    <w:rsid w:val="00CC681C"/>
    <w:rsid w:val="00D060BA"/>
    <w:rsid w:val="00D146F4"/>
    <w:rsid w:val="00D274AE"/>
    <w:rsid w:val="00D57EC0"/>
    <w:rsid w:val="00E12538"/>
    <w:rsid w:val="00E773C0"/>
    <w:rsid w:val="00F34321"/>
    <w:rsid w:val="00FC184B"/>
    <w:rsid w:val="00FD5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33B3D"/>
  <w15:chartTrackingRefBased/>
  <w15:docId w15:val="{1D2D926B-3B31-4CF4-BB8A-E344B1CAD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0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41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10A2"/>
  </w:style>
  <w:style w:type="paragraph" w:styleId="ListParagraph">
    <w:name w:val="List Paragraph"/>
    <w:basedOn w:val="Normal"/>
    <w:uiPriority w:val="34"/>
    <w:qFormat/>
    <w:rsid w:val="005410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4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aed7683-d600-409b-9f39-fff1ce269a96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B1662585E34DB6355CB68B1D211A" ma:contentTypeVersion="12" ma:contentTypeDescription="Create a new document." ma:contentTypeScope="" ma:versionID="25ad72b3be31af2eafbda0fc6561fbe7">
  <xsd:schema xmlns:xsd="http://www.w3.org/2001/XMLSchema" xmlns:xs="http://www.w3.org/2001/XMLSchema" xmlns:p="http://schemas.microsoft.com/office/2006/metadata/properties" xmlns:ns2="e5c29591-0d11-4f94-9326-7a613efc0f68" xmlns:ns3="caed7683-d600-409b-9f39-fff1ce269a96" targetNamespace="http://schemas.microsoft.com/office/2006/metadata/properties" ma:root="true" ma:fieldsID="b9d46637a717b2a94613a8f491eaf645" ns2:_="" ns3:_="">
    <xsd:import namespace="e5c29591-0d11-4f94-9326-7a613efc0f68"/>
    <xsd:import namespace="caed7683-d600-409b-9f39-fff1ce269a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29591-0d11-4f94-9326-7a613efc0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d7683-d600-409b-9f39-fff1ce269a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43C627-830E-4758-B682-111208083060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e5c29591-0d11-4f94-9326-7a613efc0f68"/>
    <ds:schemaRef ds:uri="caed7683-d600-409b-9f39-fff1ce269a9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CB1FC4D-ABA9-4516-8ECF-4BB0DEF4A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c29591-0d11-4f94-9326-7a613efc0f68"/>
    <ds:schemaRef ds:uri="caed7683-d600-409b-9f39-fff1ce269a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D3DF1D-21CE-4FA8-B694-D2E0376CC4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dener University</Company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J DePaul</dc:creator>
  <cp:keywords/>
  <dc:description/>
  <cp:lastModifiedBy>Kelly M Tierney</cp:lastModifiedBy>
  <cp:revision>69</cp:revision>
  <cp:lastPrinted>2017-10-24T15:30:00Z</cp:lastPrinted>
  <dcterms:created xsi:type="dcterms:W3CDTF">2019-03-18T15:38:00Z</dcterms:created>
  <dcterms:modified xsi:type="dcterms:W3CDTF">2020-09-03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B1662585E34DB6355CB68B1D211A</vt:lpwstr>
  </property>
  <property fmtid="{D5CDD505-2E9C-101B-9397-08002B2CF9AE}" pid="3" name="Order">
    <vt:r8>1227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